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2F7" w:rsidRDefault="002C3816">
      <w:r>
        <w:rPr>
          <w:noProof/>
        </w:rPr>
        <w:drawing>
          <wp:inline distT="0" distB="0" distL="0" distR="0" wp14:anchorId="53B8B1AC" wp14:editId="22333A46">
            <wp:extent cx="5760720" cy="347472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752F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tAQiU0NjU2MTUyUdpeDU4uLM/DyQAsNaAFm0aGYsAAAA"/>
  </w:docVars>
  <w:rsids>
    <w:rsidRoot w:val="002C3816"/>
    <w:rsid w:val="002C3816"/>
    <w:rsid w:val="00E7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D91C9F7-12B2-4E91-A499-12D5EC5B4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Gupta</dc:creator>
  <cp:keywords/>
  <dc:description/>
  <cp:lastModifiedBy>Shyam Gupta</cp:lastModifiedBy>
  <cp:revision>1</cp:revision>
  <dcterms:created xsi:type="dcterms:W3CDTF">2019-12-20T12:41:00Z</dcterms:created>
  <dcterms:modified xsi:type="dcterms:W3CDTF">2019-12-20T12:47:00Z</dcterms:modified>
</cp:coreProperties>
</file>